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echanic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incere interest in the Mechanic position at your esteemed organization in Turkey, Ankara. As a dedicated and skilled automotive professional with over [X years] of experience in vehicle maintenance and repair, I am eager to contribute my expertise to a dynamic workshop that values precision, innovation, and customer satisfaction. My background aligns perfectly with the requirements of this role, particularly given the unique demands of working as a Mechanic in Turkey Ankara—a city where automotive technology is rapidly evolving and the need for reliable technicians is ever-growing.</w:t>
      </w:r>
    </w:p>
    <w:bookmarkStart w:id="20" w:name="X5f9bd19c985d50f6d58593583aa9ecf62b4361a"/>
    <w:p>
      <w:pPr>
        <w:pStyle w:val="Heading2"/>
      </w:pPr>
      <w:r>
        <w:t xml:space="preserve">About Me: A Passion for Automotive Excellence</w:t>
      </w:r>
    </w:p>
    <w:p>
      <w:pPr>
        <w:pStyle w:val="FirstParagraph"/>
      </w:pPr>
      <w:r>
        <w:t xml:space="preserve">With a career spanning [X years], I have developed a comprehensive understanding of both traditional and modern vehicle systems. My journey as a Mechanic began in [Location, e.g., "a family-owned garage in Istanbul"], where I honed my skills in engine diagnostics, transmission repairs, and electrical system troubleshooting. Over time, I have expanded my knowledge to include advanced technologies such as hybrid vehicle maintenance and computerized diagnostic tools—skills that are increasingly vital for Mechanics operating in Turkey Ankara’s bustling urban environment.</w:t>
      </w:r>
    </w:p>
    <w:p>
      <w:pPr>
        <w:pStyle w:val="BodyText"/>
      </w:pPr>
      <w:r>
        <w:t xml:space="preserve">One of my core strengths is my ability to adapt to diverse automotive challenges. Whether it’s diagnosing a complex engine issue or performing routine maintenance on a fleet of commercial vehicles, I approach every task with meticulous attention to detail and a commitment to delivering high-quality results. My hands-on experience includes working with both domestic and international vehicle brands, ensuring I can service the wide range of vehicles commonly found on Ankara’s roads.</w:t>
      </w:r>
    </w:p>
    <w:bookmarkEnd w:id="20"/>
    <w:bookmarkStart w:id="21" w:name="Xe0b707fb48f08bc40d745ab36ac5efa220c3aff"/>
    <w:p>
      <w:pPr>
        <w:pStyle w:val="Heading2"/>
      </w:pPr>
      <w:r>
        <w:t xml:space="preserve">Why Turkey Ankara? A Commitment to Local Expertise</w:t>
      </w:r>
    </w:p>
    <w:p>
      <w:pPr>
        <w:pStyle w:val="FirstParagraph"/>
      </w:pPr>
      <w:r>
        <w:t xml:space="preserve">Turkey Ankara holds a special place in my professional aspirations. As the capital city, it is a hub for technological advancement and automotive innovation, with a growing demand for skilled Mechanics who can navigate the complexities of modern vehicles. I have followed the evolution of Ankara’s automotive sector closely and am particularly impressed by the city’s emphasis on sustainability and efficiency—areas where my expertise in eco-friendly repair practices and fuel-efficient vehicle maintenance can make a meaningful impact.</w:t>
      </w:r>
    </w:p>
    <w:p>
      <w:pPr>
        <w:pStyle w:val="BodyText"/>
      </w:pPr>
      <w:r>
        <w:t xml:space="preserve">Working as a Mechanic in Ankara also allows me to connect with a diverse community of drivers, from private car owners to commercial fleet operators. I understand the importance of building trust through transparency and reliability, which are critical in ensuring customer loyalty. In my previous roles, I consistently received positive feedback for my ability to explain technical issues in clear terms and offer cost-effective solutions that meet the unique needs of each client.</w:t>
      </w:r>
    </w:p>
    <w:bookmarkEnd w:id="21"/>
    <w:bookmarkStart w:id="22" w:name="what-i-bring-to-your-team"/>
    <w:p>
      <w:pPr>
        <w:pStyle w:val="Heading2"/>
      </w:pPr>
      <w:r>
        <w:t xml:space="preserve">What I Bring to Your Team</w:t>
      </w:r>
    </w:p>
    <w:p>
      <w:pPr>
        <w:pStyle w:val="FirstParagraph"/>
      </w:pPr>
      <w:r>
        <w:t xml:space="preserve">As a Mechanic, I bring more than just technical skills—I bring a strong work ethic, a collaborative spirit, and a deep passion for automotive excellence. My qualification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tensive Technical Expertise:</w:t>
      </w:r>
      <w:r>
        <w:t xml:space="preserve"> </w:t>
      </w:r>
      <w:r>
        <w:t xml:space="preserve">Proficient in diagnosing and repairing mechanical, electrical, and electronic systems across all vehicle typ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Holder of [e.g., "ASE Certification" or "Turkish Automotive Association (TAK) Certification"], ensuring adherence to industry standar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-Centric Approach:</w:t>
      </w:r>
      <w:r>
        <w:t xml:space="preserve"> </w:t>
      </w:r>
      <w:r>
        <w:t xml:space="preserve">Skilled in communicating with clients, providing detailed service reports, and ensuring satisfaction through timely and transparent work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d in working with a variety of tools and technologies, including the latest diagnostic software used in Turkey’s automotive indust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Proven ability to work efficiently in a team environment, contributing to a positive and productive workshop culture.</w:t>
      </w:r>
    </w:p>
    <w:p>
      <w:pPr>
        <w:pStyle w:val="FirstParagraph"/>
      </w:pPr>
      <w:r>
        <w:t xml:space="preserve">My experience also includes managing inventory, scheduling maintenance appointments, and ensuring compliance with safety regulations—a testament to my versatility as a Mechanic. I am particularly drawn to the opportunity of working in Ankara because of its vibrant automotive ecosystem, where continuous learning and innovation are prioritized. I am eager to contribute my skills while growing alongside your team to meet the city’s evolving demands.</w:t>
      </w:r>
    </w:p>
    <w:bookmarkEnd w:id="22"/>
    <w:bookmarkStart w:id="23" w:name="why-choose-me"/>
    <w:p>
      <w:pPr>
        <w:pStyle w:val="Heading2"/>
      </w:pPr>
      <w:r>
        <w:t xml:space="preserve">Why Choose Me?</w:t>
      </w:r>
    </w:p>
    <w:p>
      <w:pPr>
        <w:pStyle w:val="FirstParagraph"/>
      </w:pPr>
      <w:r>
        <w:t xml:space="preserve">Choosing me as your Mechanic means investing in a professional who is not only technically proficient but also deeply committed to the values of integrity, precision, and service excellence. In Turkey Ankara, where the automotive landscape is rapidly changing, I am equipped to handle both traditional and cutting-edge challenges. My ability to remain calm under pressure and deliver results consistently makes me a reliable asset for any workshop.</w:t>
      </w:r>
    </w:p>
    <w:p>
      <w:pPr>
        <w:pStyle w:val="BodyText"/>
      </w:pPr>
      <w:r>
        <w:t xml:space="preserve">I am particularly excited about the opportunity to work in Ankara because of its unique position as a cultural and economic center. The city’s diverse population means that Mechanics must be prepared to service a wide array of vehicles, from older models to the latest imported cars. My experience in handling this variety has prepared me to excel in such an environment.</w:t>
      </w:r>
    </w:p>
    <w:bookmarkEnd w:id="23"/>
    <w:bookmarkStart w:id="24" w:name="conclusion-a-call-to-action"/>
    <w:p>
      <w:pPr>
        <w:pStyle w:val="Heading2"/>
      </w:pPr>
      <w:r>
        <w:t xml:space="preserve">Conclusion: A Call to Action</w:t>
      </w:r>
    </w:p>
    <w:p>
      <w:pPr>
        <w:pStyle w:val="FirstParagraph"/>
      </w:pPr>
      <w:r>
        <w:t xml:space="preserve">In conclusion, I am enthusiastic about the possibility of joining your team as a Mechanic in Turkey Ankara. My dedication to automotive excellence, combined with my adaptability and customer-focused approach, aligns perfectly with the needs of your organization. I would welcome the opportunity to discuss how my skills and experiences can contribute to the continued success of your workshop.</w:t>
      </w:r>
    </w:p>
    <w:p>
      <w:pPr>
        <w:pStyle w:val="BodyText"/>
      </w:pPr>
      <w:r>
        <w:t xml:space="preserve">Thank you for considering my application. I look forward to the possibility of contributing to your team and supporting the thriving automotive industry in Ankara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  <w:r>
        <w:br/>
      </w:r>
      <w:r>
        <w:t xml:space="preserve">[Your Contact Information: Phone Number, Email Address]</w:t>
      </w:r>
      <w:r>
        <w:br/>
      </w:r>
      <w:r>
        <w:t xml:space="preserve">[LinkedIn Profile or Portfolio Website, if applicable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echanic Position in Turkey Ankara</dc:title>
  <dc:creator/>
  <dc:language>en</dc:language>
  <cp:keywords/>
  <dcterms:created xsi:type="dcterms:W3CDTF">2026-07-23T15:12:39Z</dcterms:created>
  <dcterms:modified xsi:type="dcterms:W3CDTF">2026-07-23T15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